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B7CF2" w14:textId="71C5ACC4" w:rsidR="00010E0E" w:rsidRDefault="00010E0E" w:rsidP="00AF2B06">
      <w:pPr>
        <w:ind w:left="720" w:hanging="360"/>
      </w:pPr>
      <w:r>
        <w:t>Goals:</w:t>
      </w:r>
    </w:p>
    <w:p w14:paraId="64CD0177" w14:textId="7009C98A" w:rsidR="00AF2B06" w:rsidRDefault="00AF2B06" w:rsidP="00AF2B06">
      <w:pPr>
        <w:pStyle w:val="ListParagraph"/>
        <w:numPr>
          <w:ilvl w:val="0"/>
          <w:numId w:val="1"/>
        </w:numPr>
      </w:pPr>
      <w:r>
        <w:t>Read and understand code written by others.</w:t>
      </w:r>
    </w:p>
    <w:p w14:paraId="451506D9" w14:textId="4285A387" w:rsidR="00AF2B06" w:rsidRDefault="00AF2B06" w:rsidP="00AF2B06">
      <w:pPr>
        <w:pStyle w:val="ListParagraph"/>
        <w:numPr>
          <w:ilvl w:val="0"/>
          <w:numId w:val="1"/>
        </w:numPr>
      </w:pPr>
      <w:r>
        <w:t>Use core Java syntax (methods, variables, loops, conditionals).</w:t>
      </w:r>
    </w:p>
    <w:p w14:paraId="7115B038" w14:textId="1BDF3734" w:rsidR="00AF2B06" w:rsidRDefault="00AF2B06" w:rsidP="00AF2B06">
      <w:pPr>
        <w:pStyle w:val="ListParagraph"/>
        <w:numPr>
          <w:ilvl w:val="0"/>
          <w:numId w:val="1"/>
        </w:numPr>
      </w:pPr>
      <w:r>
        <w:t xml:space="preserve">Utilize </w:t>
      </w:r>
      <w:proofErr w:type="spellStart"/>
      <w:r>
        <w:t>ArrayList</w:t>
      </w:r>
      <w:proofErr w:type="spellEnd"/>
      <w:r>
        <w:t xml:space="preserve"> and HashMap collection types.</w:t>
      </w:r>
    </w:p>
    <w:p w14:paraId="37AE5EF6" w14:textId="0E2B0B0F" w:rsidR="00AF2B06" w:rsidRDefault="00AF2B06" w:rsidP="00AF2B06">
      <w:pPr>
        <w:pStyle w:val="ListParagraph"/>
        <w:numPr>
          <w:ilvl w:val="0"/>
          <w:numId w:val="1"/>
        </w:numPr>
      </w:pPr>
      <w:r>
        <w:t>Work with console I/O via the Scanner class.</w:t>
      </w:r>
    </w:p>
    <w:p w14:paraId="26D88D24" w14:textId="60562F46" w:rsidR="00583153" w:rsidRDefault="00AF2B06" w:rsidP="00AF2B06">
      <w:pPr>
        <w:pStyle w:val="ListParagraph"/>
        <w:numPr>
          <w:ilvl w:val="0"/>
          <w:numId w:val="1"/>
        </w:numPr>
      </w:pPr>
      <w:r>
        <w:t>Work with data types and arrays.</w:t>
      </w:r>
    </w:p>
    <w:p w14:paraId="43A81070" w14:textId="4781CEE4" w:rsidR="00010E0E" w:rsidRDefault="00010E0E" w:rsidP="00010E0E">
      <w:pPr>
        <w:pStyle w:val="ListParagraph"/>
      </w:pPr>
    </w:p>
    <w:p w14:paraId="59EAEC0D" w14:textId="7680D417" w:rsidR="00010E0E" w:rsidRDefault="00010E0E" w:rsidP="00010E0E">
      <w:r>
        <w:t>To do:</w:t>
      </w:r>
    </w:p>
    <w:p w14:paraId="3F0F72C5" w14:textId="77777777" w:rsidR="00010E0E" w:rsidRDefault="00010E0E" w:rsidP="00010E0E">
      <w:pPr>
        <w:pStyle w:val="ListParagraph"/>
      </w:pPr>
    </w:p>
    <w:p w14:paraId="41A3182E" w14:textId="02C7BCF1" w:rsidR="00010E0E" w:rsidRDefault="00010E0E" w:rsidP="00010E0E">
      <w:pPr>
        <w:pStyle w:val="ListParagraph"/>
        <w:numPr>
          <w:ilvl w:val="0"/>
          <w:numId w:val="1"/>
        </w:numPr>
      </w:pPr>
      <w:r>
        <w:t xml:space="preserve">Implement the </w:t>
      </w:r>
      <w:proofErr w:type="spellStart"/>
      <w:r>
        <w:t>printJobs</w:t>
      </w:r>
      <w:proofErr w:type="spellEnd"/>
      <w:r>
        <w:t xml:space="preserve"> </w:t>
      </w:r>
      <w:proofErr w:type="gramStart"/>
      <w:r>
        <w:t>method</w:t>
      </w:r>
      <w:proofErr w:type="gramEnd"/>
    </w:p>
    <w:p w14:paraId="28E377AD" w14:textId="77777777" w:rsidR="00010E0E" w:rsidRDefault="00010E0E" w:rsidP="00010E0E">
      <w:pPr>
        <w:pStyle w:val="ListParagraph"/>
        <w:numPr>
          <w:ilvl w:val="0"/>
          <w:numId w:val="1"/>
        </w:numPr>
      </w:pPr>
      <w:r>
        <w:t xml:space="preserve">Create the </w:t>
      </w:r>
      <w:proofErr w:type="spellStart"/>
      <w:r>
        <w:t>findByValue</w:t>
      </w:r>
      <w:proofErr w:type="spellEnd"/>
      <w:r>
        <w:t xml:space="preserve"> </w:t>
      </w:r>
      <w:proofErr w:type="gramStart"/>
      <w:r>
        <w:t>method</w:t>
      </w:r>
      <w:proofErr w:type="gramEnd"/>
    </w:p>
    <w:p w14:paraId="6560767B" w14:textId="475563FA" w:rsidR="00010E0E" w:rsidRDefault="00010E0E" w:rsidP="00010E0E">
      <w:pPr>
        <w:pStyle w:val="ListParagraph"/>
        <w:numPr>
          <w:ilvl w:val="0"/>
          <w:numId w:val="1"/>
        </w:numPr>
      </w:pPr>
      <w:r>
        <w:t>Make search methods Case-Insensitive</w:t>
      </w:r>
    </w:p>
    <w:p w14:paraId="31E93DC5" w14:textId="77777777" w:rsidR="00010E0E" w:rsidRDefault="00010E0E" w:rsidP="00010E0E"/>
    <w:p w14:paraId="0DDECCA2" w14:textId="77777777" w:rsidR="00892FDF" w:rsidRPr="00892FDF" w:rsidRDefault="00892FDF" w:rsidP="00892FDF">
      <w:pPr>
        <w:numPr>
          <w:ilvl w:val="0"/>
          <w:numId w:val="2"/>
        </w:numPr>
      </w:pPr>
      <w:r w:rsidRPr="00892FDF">
        <w:t>Write the code for the task, verifying manually that it works by running the </w:t>
      </w:r>
      <w:proofErr w:type="spellStart"/>
      <w:r w:rsidRPr="00892FDF">
        <w:rPr>
          <w:b/>
          <w:bCs/>
        </w:rPr>
        <w:t>TechJobs.main</w:t>
      </w:r>
      <w:proofErr w:type="spellEnd"/>
      <w:r w:rsidRPr="00892FDF">
        <w:t> method.</w:t>
      </w:r>
    </w:p>
    <w:p w14:paraId="375D28D6" w14:textId="77777777" w:rsidR="00892FDF" w:rsidRPr="00892FDF" w:rsidRDefault="00892FDF" w:rsidP="00892FDF">
      <w:pPr>
        <w:numPr>
          <w:ilvl w:val="0"/>
          <w:numId w:val="2"/>
        </w:numPr>
      </w:pPr>
      <w:r w:rsidRPr="00892FDF">
        <w:t>When you think you’ve completed a task, run the individual test that corresponds to the task.</w:t>
      </w:r>
    </w:p>
    <w:p w14:paraId="0BF4663F" w14:textId="77777777" w:rsidR="00892FDF" w:rsidRPr="00892FDF" w:rsidRDefault="00892FDF" w:rsidP="00892FDF">
      <w:pPr>
        <w:numPr>
          <w:ilvl w:val="0"/>
          <w:numId w:val="2"/>
        </w:numPr>
      </w:pPr>
      <w:r w:rsidRPr="00892FDF">
        <w:t xml:space="preserve">If the test fails, review the test </w:t>
      </w:r>
      <w:proofErr w:type="gramStart"/>
      <w:r w:rsidRPr="00892FDF">
        <w:t>output</w:t>
      </w:r>
      <w:proofErr w:type="gramEnd"/>
      <w:r w:rsidRPr="00892FDF">
        <w:t xml:space="preserve"> and go back to your code to try to fix it.</w:t>
      </w:r>
    </w:p>
    <w:p w14:paraId="3A0343D2" w14:textId="77777777" w:rsidR="00892FDF" w:rsidRPr="00892FDF" w:rsidRDefault="00892FDF" w:rsidP="00892FDF">
      <w:pPr>
        <w:numPr>
          <w:ilvl w:val="0"/>
          <w:numId w:val="2"/>
        </w:numPr>
      </w:pPr>
      <w:r w:rsidRPr="00892FDF">
        <w:t>Once the single test passes, run </w:t>
      </w:r>
      <w:proofErr w:type="gramStart"/>
      <w:r w:rsidRPr="00892FDF">
        <w:rPr>
          <w:i/>
          <w:iCs/>
        </w:rPr>
        <w:t>all</w:t>
      </w:r>
      <w:r w:rsidRPr="00892FDF">
        <w:t> of</w:t>
      </w:r>
      <w:proofErr w:type="gramEnd"/>
      <w:r w:rsidRPr="00892FDF">
        <w:t xml:space="preserve"> the tests to make sure you didn’t break any tests that previously passed.</w:t>
      </w:r>
    </w:p>
    <w:p w14:paraId="2A4DAD53" w14:textId="77777777" w:rsidR="00892FDF" w:rsidRPr="00892FDF" w:rsidRDefault="00892FDF" w:rsidP="00892FDF">
      <w:pPr>
        <w:numPr>
          <w:ilvl w:val="0"/>
          <w:numId w:val="2"/>
        </w:numPr>
      </w:pPr>
      <w:r w:rsidRPr="00892FDF">
        <w:t xml:space="preserve">Repeat this process until all tests </w:t>
      </w:r>
      <w:proofErr w:type="gramStart"/>
      <w:r w:rsidRPr="00892FDF">
        <w:t>pass</w:t>
      </w:r>
      <w:proofErr w:type="gramEnd"/>
      <w:r w:rsidRPr="00892FDF">
        <w:t>.</w:t>
      </w:r>
    </w:p>
    <w:p w14:paraId="253CF8A0" w14:textId="77777777" w:rsidR="00AF2B06" w:rsidRDefault="00AF2B06" w:rsidP="00AF2B06"/>
    <w:sectPr w:rsidR="00AF2B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A1311"/>
    <w:multiLevelType w:val="multilevel"/>
    <w:tmpl w:val="4E520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8E93471"/>
    <w:multiLevelType w:val="hybridMultilevel"/>
    <w:tmpl w:val="47A84F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9436101">
    <w:abstractNumId w:val="1"/>
  </w:num>
  <w:num w:numId="2" w16cid:durableId="1500966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DSwMLc0MbE0NDFW0lEKTi0uzszPAykwrAUAQG+1cywAAAA="/>
  </w:docVars>
  <w:rsids>
    <w:rsidRoot w:val="00AF2B06"/>
    <w:rsid w:val="00010E0E"/>
    <w:rsid w:val="004831EE"/>
    <w:rsid w:val="00583153"/>
    <w:rsid w:val="00892FDF"/>
    <w:rsid w:val="00AF2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6CDD8"/>
  <w15:chartTrackingRefBased/>
  <w15:docId w15:val="{3E65121C-F956-437E-A3C8-98FFD8886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B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7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Stricherz</dc:creator>
  <cp:keywords/>
  <dc:description/>
  <cp:lastModifiedBy>Brad Stricherz</cp:lastModifiedBy>
  <cp:revision>3</cp:revision>
  <dcterms:created xsi:type="dcterms:W3CDTF">2023-01-21T18:58:00Z</dcterms:created>
  <dcterms:modified xsi:type="dcterms:W3CDTF">2023-01-24T01:17:00Z</dcterms:modified>
</cp:coreProperties>
</file>